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671960" w:rsidRDefault="005C14D7" w14:paraId="19AF92A1" w14:textId="3DD760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Pr="00671960" w:rsidR="00E73E57">
              <w:rPr>
                <w:rFonts w:asciiTheme="minorHAnsi" w:hAnsiTheme="minorHAnsi" w:cstheme="minorHAnsi"/>
                <w:sz w:val="22"/>
                <w:szCs w:val="22"/>
              </w:rPr>
              <w:t>Sch 1</w:t>
            </w:r>
            <w:r w:rsidRPr="00890975" w:rsidR="00E73E57">
              <w:rPr>
                <w:rFonts w:asciiTheme="minorHAnsi" w:hAnsiTheme="minorHAnsi" w:cstheme="minorHAnsi"/>
                <w:sz w:val="22"/>
                <w:szCs w:val="22"/>
              </w:rPr>
              <w:t xml:space="preserve">    Sch 2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 xml:space="preserve">    Other</w:t>
            </w:r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671960" w:rsidRDefault="009F356F" w14:paraId="39905FE0" w14:textId="57679B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671960" w:rsidRDefault="009F356F" w14:paraId="1A0EA273" w14:textId="7E0C4E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671960" w:rsidRDefault="009F356F" w14:paraId="091ABC9A" w14:textId="564C410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7849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2"/>
            <w:shd w:val="clear" w:color="auto" w:fill="D9D9D9" w:themeFill="background1" w:themeFillShade="D9"/>
          </w:tcPr>
          <w:p w:rsidRPr="00E337F2" w:rsidR="008627DC" w:rsidP="00743CDE" w:rsidRDefault="007B52CF" w14:paraId="36E7CB20" w14:textId="1B843D94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Curriculum threa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 w:rsidR="008627D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 w:rsidR="008627DC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7B52CF" w:rsidTr="006D76A1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7B52CF" w:rsidP="00416D56" w:rsidRDefault="007B52CF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7849" w:type="dxa"/>
            <w:shd w:val="clear" w:color="auto" w:fill="D9D9D9" w:themeFill="background1" w:themeFillShade="D9"/>
          </w:tcPr>
          <w:p w:rsidRPr="00E337F2" w:rsidR="007B52CF" w:rsidP="00416D56" w:rsidRDefault="007B52CF" w14:paraId="3EF92AE7" w14:textId="5E0243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ieved in this lesson?</w:t>
            </w:r>
          </w:p>
        </w:tc>
      </w:tr>
      <w:tr w:rsidRPr="00E337F2" w:rsidR="007B52CF" w:rsidTr="009A3502" w14:paraId="0532B06A" w14:textId="77777777">
        <w:trPr>
          <w:trHeight w:val="282"/>
        </w:trPr>
        <w:tc>
          <w:tcPr>
            <w:tcW w:w="2614" w:type="dxa"/>
          </w:tcPr>
          <w:p w:rsidRPr="00E337F2" w:rsidR="007B52CF" w:rsidP="0001055D" w:rsidRDefault="007B52CF" w14:paraId="0C98F221" w14:textId="2EEA876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890975" w:rsidRDefault="007B52CF" w14:paraId="6A52CA95" w14:textId="16E544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7B52CF" w:rsidTr="00287CAF" w14:paraId="756B2323" w14:textId="2FC4A7AD">
        <w:trPr>
          <w:trHeight w:val="279"/>
        </w:trPr>
        <w:tc>
          <w:tcPr>
            <w:tcW w:w="2614" w:type="dxa"/>
          </w:tcPr>
          <w:p w:rsidRPr="00E337F2" w:rsidR="007B52CF" w:rsidP="00416D56" w:rsidRDefault="007B52CF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B52CF" w:rsidTr="007B52CF" w14:paraId="582D8FAE" w14:textId="72968EF5">
        <w:trPr>
          <w:trHeight w:val="829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B52CF" w:rsidP="007B52CF" w:rsidRDefault="007B52CF" w14:paraId="3484729C" w14:textId="4BBD6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  <w:r w:rsidRPr="00A5256F">
              <w:rPr>
                <w:rFonts w:asciiTheme="minorHAnsi" w:hAnsiTheme="minorHAnsi"/>
                <w:b/>
                <w:bCs/>
                <w:sz w:val="22"/>
                <w:szCs w:val="22"/>
              </w:rPr>
              <w:t>Comments might include reference to behaviour management, how pupils learn, adaptive practice, assessment and professional behaviours observed.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B52CF" w:rsidP="007B52CF" w:rsidRDefault="007B52CF" w14:paraId="14F7354F" w14:textId="2702CE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743723" w:rsidTr="007B52CF" w14:paraId="642B7D2B" w14:textId="75EA34F3">
        <w:trPr>
          <w:trHeight w:val="7819"/>
        </w:trPr>
        <w:tc>
          <w:tcPr>
            <w:tcW w:w="3648" w:type="pct"/>
          </w:tcPr>
          <w:p w:rsidRPr="0001055D" w:rsidR="007B52CF" w:rsidP="00671960" w:rsidRDefault="00890975" w14:paraId="0A1F0C67" w14:textId="251C379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Calibri" w:hAnsi="Calibri" w:cs="Calibri"/>
                <w:sz w:val="22"/>
                <w:szCs w:val="22"/>
              </w:rPr>
              <w:br/>
            </w:r>
          </w:p>
        </w:tc>
        <w:tc>
          <w:tcPr>
            <w:tcW w:w="1352" w:type="pct"/>
          </w:tcPr>
          <w:p w:rsidR="003F2E9B" w:rsidP="00C8691B" w:rsidRDefault="007B52CF" w14:paraId="27ABE564" w14:textId="685F66CC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7B52CF">
              <w:rPr>
                <w:rFonts w:asciiTheme="minorHAnsi" w:hAnsiTheme="minorHAnsi" w:cstheme="minorHAnsi"/>
                <w:sz w:val="22"/>
                <w:szCs w:val="22"/>
              </w:rPr>
              <w:t>Positive opening question:</w:t>
            </w:r>
          </w:p>
          <w:p w:rsidR="00A5256F" w:rsidP="00C8691B" w:rsidRDefault="00A5256F" w14:paraId="2EF790F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A5256F" w:rsidP="00C8691B" w:rsidRDefault="00A5256F" w14:paraId="34FE4B42" w14:textId="4C3A90F0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Pr="00E337F2" w:rsidR="007B52CF" w:rsidTr="007B52CF" w14:paraId="3083B08C" w14:textId="77777777">
        <w:trPr>
          <w:trHeight w:val="2407"/>
        </w:trPr>
        <w:tc>
          <w:tcPr>
            <w:tcW w:w="3648" w:type="pct"/>
          </w:tcPr>
          <w:p w:rsidRPr="00A5256F" w:rsidR="007B52CF" w:rsidP="007626AA" w:rsidRDefault="007B52CF" w14:paraId="483EE959" w14:textId="039E9EAA">
            <w:pPr>
              <w:spacing w:before="0" w:before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256F">
              <w:rPr>
                <w:rFonts w:asciiTheme="minorHAnsi" w:hAnsiTheme="minorHAnsi" w:cstheme="minorHAnsi"/>
                <w:b/>
                <w:sz w:val="22"/>
                <w:szCs w:val="22"/>
              </w:rPr>
              <w:t>Subject knowledge and pedagogy</w:t>
            </w:r>
            <w:r w:rsidRPr="00A5256F" w:rsidR="0089097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Pr="00A5256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Pr="00E337F2" w:rsidR="007B52CF" w:rsidP="00671960" w:rsidRDefault="007B52CF" w14:paraId="3B86B95F" w14:textId="03406192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7B52CF" w:rsidP="00C8691B" w:rsidRDefault="007B52CF" w14:paraId="3A8236F9" w14:textId="3F2533F7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01055D" w14:paraId="2D17B289" w14:textId="77777777">
        <w:trPr>
          <w:trHeight w:val="1214"/>
        </w:trPr>
        <w:tc>
          <w:tcPr>
            <w:tcW w:w="5000" w:type="pct"/>
            <w:gridSpan w:val="2"/>
          </w:tcPr>
          <w:p w:rsidRPr="00A5256F" w:rsidR="00C14EB0" w:rsidP="0001055D" w:rsidRDefault="00C14EB0" w14:paraId="7BFCD22B" w14:textId="2A3E271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01055D" w14:paraId="297D2309" w14:textId="77777777">
        <w:trPr>
          <w:trHeight w:val="1025"/>
        </w:trPr>
        <w:tc>
          <w:tcPr>
            <w:tcW w:w="5000" w:type="pct"/>
            <w:gridSpan w:val="2"/>
            <w:shd w:val="clear" w:color="auto" w:fill="FFFFFF" w:themeFill="background1"/>
          </w:tcPr>
          <w:p w:rsidRPr="0001055D" w:rsidR="00164149" w:rsidP="0001055D" w:rsidRDefault="0001055D" w14:paraId="4E4E3612" w14:textId="06097C97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 w:rsidRPr="0001055D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007B52CF" w:rsidRDefault="00690089" w14:paraId="2D61B140" w14:textId="288DE3E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(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-3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</w:t>
            </w:r>
            <w:r w:rsidR="005D2A0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‘how’ to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addressing 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ach of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 xml:space="preserve">(refer to the </w:t>
            </w:r>
            <w:r w:rsidR="007B52CF">
              <w:rPr>
                <w:rFonts w:asciiTheme="minorHAnsi" w:hAnsiTheme="minorHAnsi" w:cstheme="minorBidi"/>
                <w:sz w:val="22"/>
                <w:szCs w:val="22"/>
              </w:rPr>
              <w:t xml:space="preserve">Progression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booklet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P="0001055D" w:rsidRDefault="00690089" w14:paraId="169770EA" w14:textId="65BFC6CA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01055D" w:rsidRDefault="00690089" w14:paraId="6A5A4E79" w14:textId="5552D4EF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CDFAA" w14:textId="77777777" w:rsidR="0029298D" w:rsidRDefault="0029298D" w:rsidP="00214E09">
      <w:pPr>
        <w:spacing w:before="0"/>
      </w:pPr>
      <w:r>
        <w:separator/>
      </w:r>
    </w:p>
  </w:endnote>
  <w:endnote w:type="continuationSeparator" w:id="0">
    <w:p w14:paraId="43F3BCD3" w14:textId="77777777" w:rsidR="0029298D" w:rsidRDefault="0029298D" w:rsidP="00214E09">
      <w:pPr>
        <w:spacing w:before="0"/>
      </w:pPr>
      <w:r>
        <w:continuationSeparator/>
      </w:r>
    </w:p>
  </w:endnote>
  <w:endnote w:type="continuationNotice" w:id="1">
    <w:p w14:paraId="2666EEBF" w14:textId="77777777" w:rsidR="0029298D" w:rsidRDefault="0029298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9D44" w14:textId="4776EF9F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 xml:space="preserve">Mentors should keep a copy of this form for their records. A copy must be given to the trainee within one day of the observation. This must be uploaded to PebblePad for subject tutors to review. </w:t>
    </w:r>
    <w:r w:rsidR="003F00A3">
      <w:rPr>
        <w:rFonts w:asciiTheme="minorHAnsi" w:hAnsiTheme="minorHAnsi" w:cstheme="minorHAnsi"/>
        <w:sz w:val="22"/>
        <w:szCs w:val="22"/>
      </w:rPr>
      <w:t>Two</w:t>
    </w:r>
    <w:r w:rsidRPr="00E337F2">
      <w:rPr>
        <w:rFonts w:asciiTheme="minorHAnsi" w:hAnsiTheme="minorHAnsi" w:cstheme="minorHAnsi"/>
        <w:sz w:val="22"/>
        <w:szCs w:val="22"/>
      </w:rPr>
      <w:t xml:space="preserve"> formal observations </w:t>
    </w:r>
    <w:r w:rsidR="007B52CF">
      <w:rPr>
        <w:rFonts w:asciiTheme="minorHAnsi" w:hAnsiTheme="minorHAnsi" w:cstheme="minorHAnsi"/>
        <w:sz w:val="22"/>
        <w:szCs w:val="22"/>
      </w:rPr>
      <w:t xml:space="preserve">are </w:t>
    </w:r>
    <w:r w:rsidRPr="00E337F2">
      <w:rPr>
        <w:rFonts w:asciiTheme="minorHAnsi" w:hAnsiTheme="minorHAnsi" w:cstheme="minorHAnsi"/>
        <w:sz w:val="22"/>
        <w:szCs w:val="22"/>
      </w:rPr>
      <w:t>needed per week</w:t>
    </w:r>
    <w:r w:rsidR="007B52CF">
      <w:rPr>
        <w:rFonts w:asciiTheme="minorHAnsi" w:hAnsiTheme="minorHAnsi" w:cstheme="minorHAnsi"/>
        <w:sz w:val="22"/>
        <w:szCs w:val="22"/>
      </w:rPr>
      <w:t xml:space="preserve">. </w:t>
    </w:r>
    <w:r w:rsidR="00B20375">
      <w:rPr>
        <w:rFonts w:asciiTheme="minorHAnsi" w:hAnsiTheme="minorHAnsi" w:cstheme="minorHAnsi"/>
        <w:sz w:val="22"/>
        <w:szCs w:val="22"/>
      </w:rPr>
      <w:t xml:space="preserve">Issues raised on this sheet </w:t>
    </w:r>
    <w:r w:rsidR="007B52CF">
      <w:rPr>
        <w:rFonts w:asciiTheme="minorHAnsi" w:hAnsiTheme="minorHAnsi" w:cstheme="minorHAnsi"/>
        <w:sz w:val="22"/>
        <w:szCs w:val="22"/>
      </w:rPr>
      <w:t xml:space="preserve">will be </w:t>
    </w:r>
    <w:r w:rsidR="003F00A3">
      <w:rPr>
        <w:rFonts w:asciiTheme="minorHAnsi" w:hAnsiTheme="minorHAnsi" w:cstheme="minorHAnsi"/>
        <w:sz w:val="22"/>
        <w:szCs w:val="22"/>
      </w:rPr>
      <w:t>discussed during</w:t>
    </w:r>
    <w:r w:rsidR="007B52CF">
      <w:rPr>
        <w:rFonts w:asciiTheme="minorHAnsi" w:hAnsiTheme="minorHAnsi" w:cstheme="minorHAnsi"/>
        <w:sz w:val="22"/>
        <w:szCs w:val="22"/>
      </w:rPr>
      <w:t xml:space="preserve"> post lesson conversations </w:t>
    </w:r>
    <w:r w:rsidR="00B20375">
      <w:rPr>
        <w:rFonts w:asciiTheme="minorHAnsi" w:hAnsiTheme="minorHAnsi" w:cstheme="minorHAnsi"/>
        <w:sz w:val="22"/>
        <w:szCs w:val="22"/>
      </w:rPr>
      <w:t>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726ED" w14:textId="77777777" w:rsidR="0029298D" w:rsidRDefault="0029298D" w:rsidP="00214E09">
      <w:pPr>
        <w:spacing w:before="0"/>
      </w:pPr>
      <w:r>
        <w:separator/>
      </w:r>
    </w:p>
  </w:footnote>
  <w:footnote w:type="continuationSeparator" w:id="0">
    <w:p w14:paraId="6DF45E7D" w14:textId="77777777" w:rsidR="0029298D" w:rsidRDefault="0029298D" w:rsidP="00214E09">
      <w:pPr>
        <w:spacing w:before="0"/>
      </w:pPr>
      <w:r>
        <w:continuationSeparator/>
      </w:r>
    </w:p>
  </w:footnote>
  <w:footnote w:type="continuationNotice" w:id="1">
    <w:p w14:paraId="0A7AA3C1" w14:textId="77777777" w:rsidR="0029298D" w:rsidRDefault="0029298D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9089409">
    <w:abstractNumId w:val="2"/>
  </w:num>
  <w:num w:numId="2" w16cid:durableId="2088334122">
    <w:abstractNumId w:val="3"/>
  </w:num>
  <w:num w:numId="3" w16cid:durableId="1794401486">
    <w:abstractNumId w:val="1"/>
  </w:num>
  <w:num w:numId="4" w16cid:durableId="948394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1055D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9298D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00A3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5D2A0F"/>
    <w:rsid w:val="00613A6A"/>
    <w:rsid w:val="006175A0"/>
    <w:rsid w:val="006243A7"/>
    <w:rsid w:val="0062678B"/>
    <w:rsid w:val="00631B0E"/>
    <w:rsid w:val="00671960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B52CF"/>
    <w:rsid w:val="007D2C19"/>
    <w:rsid w:val="00804749"/>
    <w:rsid w:val="0082051E"/>
    <w:rsid w:val="008627DC"/>
    <w:rsid w:val="00890975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256F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  <w:style w:type="character" w:customStyle="1" w:styleId="normaltextrun">
    <w:name w:val="normaltextrun"/>
    <w:basedOn w:val="DefaultParagraphFont"/>
    <w:rsid w:val="00890975"/>
  </w:style>
  <w:style w:type="character" w:customStyle="1" w:styleId="eop">
    <w:name w:val="eop"/>
    <w:basedOn w:val="DefaultParagraphFont"/>
    <w:rsid w:val="00890975"/>
  </w:style>
  <w:style w:type="paragraph" w:customStyle="1" w:styleId="paragraph">
    <w:name w:val="paragraph"/>
    <w:basedOn w:val="Normal"/>
    <w:rsid w:val="00890975"/>
    <w:pPr>
      <w:spacing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2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ADA0BA3544AA4CBEAD12FB197FF310" ma:contentTypeVersion="14" ma:contentTypeDescription="Create a new document." ma:contentTypeScope="" ma:versionID="582a07f0876258d466c694a4e1af2c6d">
  <xsd:schema xmlns:xsd="http://www.w3.org/2001/XMLSchema" xmlns:xs="http://www.w3.org/2001/XMLSchema" xmlns:p="http://schemas.microsoft.com/office/2006/metadata/properties" xmlns:ns2="e58388b9-b7a3-4d3f-ab8d-864c02cd46ee" xmlns:ns3="8be23b67-6b90-4bdf-adf4-0189efa2c8be" targetNamespace="http://schemas.microsoft.com/office/2006/metadata/properties" ma:root="true" ma:fieldsID="f206c74732ffb322339e783699d1e2ed" ns2:_="" ns3:_="">
    <xsd:import namespace="e58388b9-b7a3-4d3f-ab8d-864c02cd46ee"/>
    <xsd:import namespace="8be23b67-6b90-4bdf-adf4-0189efa2c8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q02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388b9-b7a3-4d3f-ab8d-864c02cd4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q02a" ma:index="20" nillable="true" ma:displayName="Person or Group" ma:list="UserInfo" ma:internalName="q02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23b67-6b90-4bdf-adf4-0189efa2c8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e23b67-6b90-4bdf-adf4-0189efa2c8be">
      <UserInfo>
        <DisplayName/>
        <AccountId xsi:nil="true"/>
        <AccountType/>
      </UserInfo>
    </SharedWithUsers>
    <q02a xmlns="e58388b9-b7a3-4d3f-ab8d-864c02cd46ee">
      <UserInfo>
        <DisplayName/>
        <AccountId xsi:nil="true"/>
        <AccountType/>
      </UserInfo>
    </q02a>
  </documentManagement>
</p:properties>
</file>

<file path=customXml/itemProps1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5DD30E-D815-456D-9F12-B6F46FE10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8388b9-b7a3-4d3f-ab8d-864c02cd46ee"/>
    <ds:schemaRef ds:uri="8be23b67-6b90-4bdf-adf4-0189efa2c8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http://schemas.microsoft.com/office/2006/metadata/properties"/>
    <ds:schemaRef ds:uri="http://schemas.microsoft.com/office/infopath/2007/PartnerControls"/>
    <ds:schemaRef ds:uri="8be23b67-6b90-4bdf-adf4-0189efa2c8be"/>
    <ds:schemaRef ds:uri="e58388b9-b7a3-4d3f-ab8d-864c02cd46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observation template Sept 2022</dc:title>
  <dc:subject>
  </dc:subject>
  <dc:creator>Claire Rowlands</dc:creator>
  <cp:keywords>
  </cp:keywords>
  <cp:lastModifiedBy>Andrew Jones</cp:lastModifiedBy>
  <cp:revision>4</cp:revision>
  <cp:lastPrinted>2014-11-20T21:34:00Z</cp:lastPrinted>
  <dcterms:created xsi:type="dcterms:W3CDTF">2022-09-06T08:37:00Z</dcterms:created>
  <dcterms:modified xsi:type="dcterms:W3CDTF">2022-09-06T10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ADA0BA3544AA4CBEAD12FB197FF310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